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77777777" w:rsidR="008D17BC" w:rsidRDefault="008D17BC" w:rsidP="008D17BC">
      <w:pPr>
        <w:pStyle w:val="1"/>
        <w:jc w:val="center"/>
      </w:pPr>
      <w:r>
        <w:t>JS Fundamentals Mid Exam Preparation</w:t>
      </w:r>
    </w:p>
    <w:p w14:paraId="2903C498" w14:textId="73F9A370" w:rsidR="008D17BC" w:rsidRDefault="008D17BC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 w:rsidR="00952A59">
        <w:rPr>
          <w:noProof/>
          <w:lang w:val="en-GB"/>
        </w:rPr>
        <w:t>Computer Store</w:t>
      </w:r>
    </w:p>
    <w:p w14:paraId="06EA32AF" w14:textId="74E99266" w:rsidR="00952A59" w:rsidRDefault="008D17BC" w:rsidP="00952A59">
      <w:r w:rsidRPr="003D29DC">
        <w:rPr>
          <w:b/>
        </w:rPr>
        <w:t xml:space="preserve">Link: </w:t>
      </w:r>
      <w:hyperlink r:id="rId8" w:anchor="0" w:history="1">
        <w:r w:rsidR="00952A59" w:rsidRPr="00952A59">
          <w:rPr>
            <w:rStyle w:val="a9"/>
          </w:rPr>
          <w:t>https://judge.softuni.org/Contests/Practice/Index/2517#0</w:t>
        </w:r>
      </w:hyperlink>
    </w:p>
    <w:p w14:paraId="4BA213BF" w14:textId="77777777" w:rsidR="00952A59" w:rsidRDefault="00952A59" w:rsidP="00952A59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23DC5A75" w14:textId="77777777" w:rsidR="00952A59" w:rsidRDefault="00952A59" w:rsidP="00952A59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57870CB3" w14:textId="77777777" w:rsidR="00952A59" w:rsidRDefault="00952A59" w:rsidP="00952A59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72FF12D4" w14:textId="77777777" w:rsidR="00952A59" w:rsidRDefault="00952A59" w:rsidP="00952A59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3E824D1F" w14:textId="77777777" w:rsidR="00952A59" w:rsidRPr="006120EB" w:rsidRDefault="00952A59" w:rsidP="00952A59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27D56CB7" w14:textId="77777777" w:rsidR="00952A59" w:rsidRDefault="00952A59" w:rsidP="00952A59">
      <w:pPr>
        <w:pStyle w:val="3"/>
      </w:pPr>
      <w:r>
        <w:t>Input</w:t>
      </w:r>
    </w:p>
    <w:p w14:paraId="41B862C6" w14:textId="77777777" w:rsidR="00952A59" w:rsidRPr="00AA6165" w:rsidRDefault="00952A59" w:rsidP="00952A59">
      <w:pPr>
        <w:pStyle w:val="ac"/>
        <w:numPr>
          <w:ilvl w:val="0"/>
          <w:numId w:val="12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59B22BE8" w14:textId="77777777" w:rsidR="00952A59" w:rsidRDefault="00952A59" w:rsidP="00952A59">
      <w:pPr>
        <w:pStyle w:val="3"/>
      </w:pPr>
      <w:r>
        <w:t>Output</w:t>
      </w:r>
    </w:p>
    <w:p w14:paraId="234B454A" w14:textId="77777777" w:rsidR="00952A59" w:rsidRDefault="00952A59" w:rsidP="00952A59">
      <w:pPr>
        <w:pStyle w:val="ac"/>
        <w:numPr>
          <w:ilvl w:val="0"/>
          <w:numId w:val="12"/>
        </w:numPr>
      </w:pPr>
      <w:r>
        <w:t xml:space="preserve">The receipt should be in the following format: </w:t>
      </w:r>
    </w:p>
    <w:p w14:paraId="19ADF1D7" w14:textId="77777777" w:rsidR="00952A59" w:rsidRPr="006120EB" w:rsidRDefault="00952A59" w:rsidP="00952A59">
      <w:r w:rsidRPr="002A6CA5">
        <w:rPr>
          <w:rFonts w:ascii="Consolas" w:hAnsi="Consolas"/>
          <w:b/>
        </w:rPr>
        <w:t>"Congratulations you've just bought a new computer!</w:t>
      </w:r>
    </w:p>
    <w:p w14:paraId="4123834C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0A70CB50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2434613B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0882CB82" w14:textId="77777777" w:rsidR="00952A59" w:rsidRPr="006120EB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1CC6011C" w14:textId="77777777" w:rsidR="00952A59" w:rsidRPr="006120EB" w:rsidRDefault="00952A59" w:rsidP="00952A59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9DC73BD" w14:textId="2F1AA362" w:rsidR="00952A59" w:rsidRPr="00CA7122" w:rsidRDefault="00952A59" w:rsidP="00952A59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952A59" w:rsidRPr="00603773" w14:paraId="4E369BC8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2950F6A6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221301BE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29C92D55" w14:textId="77777777" w:rsidTr="00FF566D">
        <w:trPr>
          <w:trHeight w:val="2450"/>
        </w:trPr>
        <w:tc>
          <w:tcPr>
            <w:tcW w:w="2240" w:type="dxa"/>
          </w:tcPr>
          <w:p w14:paraId="2003259E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33C6EFB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71E65C9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2D7A563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494B05C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5E287B4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520F3008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2BB294C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7D03338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7EDD48B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A3C74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4C50CCE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52D14E7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2BB62C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952A59" w:rsidRPr="00FB2A88" w14:paraId="25F6CDC3" w14:textId="77777777" w:rsidTr="00FF566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5DCE2D5" w14:textId="77777777" w:rsidR="00952A59" w:rsidRPr="00054C1B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952A59" w:rsidRPr="00FB2A88" w14:paraId="00488492" w14:textId="77777777" w:rsidTr="00FF566D">
        <w:tc>
          <w:tcPr>
            <w:tcW w:w="10320" w:type="dxa"/>
            <w:gridSpan w:val="2"/>
          </w:tcPr>
          <w:p w14:paraId="08407727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2C27C752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0D165874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2D4C0E71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>16.86 – valid price, total 1737.36</w:t>
            </w:r>
          </w:p>
          <w:p w14:paraId="59D2D6A5" w14:textId="77777777" w:rsidR="00952A59" w:rsidRDefault="00952A59" w:rsidP="00FF566D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088170BB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8CE61EA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508F3FC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28D784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284AFE6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00D7B85" w14:textId="77777777" w:rsidR="00952A59" w:rsidRPr="00093E86" w:rsidRDefault="00952A59" w:rsidP="00FF566D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952A59" w:rsidRPr="00FB2A88" w14:paraId="5902F210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7912940D" w14:textId="77777777" w:rsidR="00952A59" w:rsidRPr="008A1595" w:rsidRDefault="00952A59" w:rsidP="00FF566D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8C6ADB6" w14:textId="77777777" w:rsidR="00952A59" w:rsidRPr="008A1595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63DD6E36" w14:textId="77777777" w:rsidTr="00FF566D">
        <w:tc>
          <w:tcPr>
            <w:tcW w:w="2240" w:type="dxa"/>
          </w:tcPr>
          <w:p w14:paraId="610D2C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5173D84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643DAD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2D3EBBC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5AB6506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1F3859F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4FE00F9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61C2791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7CACE09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</w:t>
            </w:r>
            <w:proofErr w:type="spellStart"/>
            <w:r w:rsidRPr="00CA7122">
              <w:rPr>
                <w:rFonts w:ascii="Consolas" w:hAnsi="Consolas"/>
                <w:bCs/>
                <w:lang w:val="bg-BG"/>
              </w:rPr>
              <w:t>regular</w:t>
            </w:r>
            <w:proofErr w:type="spellEnd"/>
            <w:r w:rsidRPr="00CA7122">
              <w:rPr>
                <w:rFonts w:ascii="Consolas" w:hAnsi="Consolas"/>
                <w:bCs/>
                <w:lang w:val="bg-BG"/>
              </w:rPr>
              <w:t>'</w:t>
            </w:r>
          </w:p>
          <w:p w14:paraId="0F2FF9C3" w14:textId="77777777" w:rsidR="00952A59" w:rsidRPr="005A022C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E8D74A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53C0D0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7147A4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57A33E7F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2CA1660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6D3F6D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CB20101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952A59" w:rsidRPr="00FB2A88" w14:paraId="21C2D8EA" w14:textId="77777777" w:rsidTr="00E411ED">
        <w:trPr>
          <w:trHeight w:val="762"/>
        </w:trPr>
        <w:tc>
          <w:tcPr>
            <w:tcW w:w="2240" w:type="dxa"/>
          </w:tcPr>
          <w:p w14:paraId="40D9E83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02AE03E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68D7CBA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9AC4AEA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129CC3B8" w14:textId="06F394B8" w:rsidR="00981127" w:rsidRDefault="00981127" w:rsidP="00E411ED">
      <w:pPr>
        <w:pStyle w:val="2"/>
        <w:numPr>
          <w:ilvl w:val="0"/>
          <w:numId w:val="0"/>
        </w:numPr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 w:rsidR="00952A59">
        <w:t>Treasure Hunt</w:t>
      </w:r>
    </w:p>
    <w:p w14:paraId="17BC5632" w14:textId="1C3566F7" w:rsidR="00981127" w:rsidRDefault="00981127" w:rsidP="00952A59">
      <w:r w:rsidRPr="003D29DC">
        <w:rPr>
          <w:b/>
        </w:rPr>
        <w:t xml:space="preserve">Link: </w:t>
      </w:r>
      <w:hyperlink r:id="rId9" w:anchor="1" w:history="1">
        <w:r w:rsidR="00952A59" w:rsidRPr="00952A59">
          <w:rPr>
            <w:rStyle w:val="a9"/>
          </w:rPr>
          <w:t>https://judge.softuni.org/Contests/Practice/Index/1773#1</w:t>
        </w:r>
      </w:hyperlink>
    </w:p>
    <w:p w14:paraId="0935F7AE" w14:textId="77777777" w:rsidR="00952A59" w:rsidRPr="00E31371" w:rsidRDefault="00952A59" w:rsidP="00952A5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766B85A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15F367C2" w14:textId="77777777" w:rsidR="00952A59" w:rsidRPr="00EC2DDC" w:rsidRDefault="00952A59" w:rsidP="00952A5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35E03C5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677BEA7" w14:textId="77777777" w:rsidR="00952A59" w:rsidRPr="00B3490C" w:rsidRDefault="00952A59" w:rsidP="00952A5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6AD9FFD5" w14:textId="77777777" w:rsidR="00952A59" w:rsidRPr="00B3490C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48386F43" w14:textId="77777777" w:rsidR="00952A59" w:rsidRPr="005833CA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381131EF" w14:textId="77777777" w:rsidR="00952A59" w:rsidRDefault="00952A59" w:rsidP="00952A59">
      <w:pPr>
        <w:pStyle w:val="ac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6B57A70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7B26E1A4" w14:textId="77777777" w:rsidR="00952A59" w:rsidRPr="006D1F2A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DAB514F" w14:textId="77777777" w:rsidR="00952A59" w:rsidRPr="00B3490C" w:rsidRDefault="00952A59" w:rsidP="00952A59">
      <w:pPr>
        <w:pStyle w:val="ac"/>
        <w:numPr>
          <w:ilvl w:val="0"/>
          <w:numId w:val="15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505AF992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4D2546E1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2A1D14B5" w14:textId="77777777" w:rsidR="00952A59" w:rsidRPr="00AA0593" w:rsidRDefault="00952A59" w:rsidP="00952A59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38B03DF8" w14:textId="77777777" w:rsidR="00952A59" w:rsidRDefault="00952A59" w:rsidP="00952A5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5C46213E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097632AD" w14:textId="77777777" w:rsidR="00952A59" w:rsidRDefault="00952A59" w:rsidP="00952A5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682C096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lastRenderedPageBreak/>
        <w:t>"Failed treasure hunt."</w:t>
      </w:r>
    </w:p>
    <w:p w14:paraId="3122F4A3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250FE942" w14:textId="77777777" w:rsidR="00952A59" w:rsidRPr="00EC2DDC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6E744CDC" w14:textId="77777777" w:rsidR="00952A59" w:rsidRPr="00E31371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>
        <w:rPr>
          <w:rFonts w:ascii="Consolas" w:hAnsi="Consolas"/>
          <w:b/>
          <w:lang w:val="en-GB"/>
        </w:rPr>
        <w:t>Yohoho</w:t>
      </w:r>
      <w:proofErr w:type="spellEnd"/>
      <w:r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7EB5837D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4823E16" w14:textId="77777777" w:rsidR="00952A59" w:rsidRDefault="00952A59" w:rsidP="00952A59">
      <w:pPr>
        <w:pStyle w:val="ac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3948637" w14:textId="77777777" w:rsidR="00952A59" w:rsidRPr="001B2EBF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Constraints</w:t>
      </w:r>
    </w:p>
    <w:p w14:paraId="53EDDCF9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674312FF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1B90F75C" w14:textId="37DD17BE" w:rsidR="00952A59" w:rsidRP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6BF43659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952A59" w:rsidRPr="00E31371" w14:paraId="3F31EB77" w14:textId="77777777" w:rsidTr="00FF566D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2D5D631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086D1F8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952A59" w:rsidRPr="00E31371" w14:paraId="48AB2147" w14:textId="77777777" w:rsidTr="00FF566D">
        <w:trPr>
          <w:trHeight w:val="2349"/>
        </w:trPr>
        <w:tc>
          <w:tcPr>
            <w:tcW w:w="3965" w:type="dxa"/>
          </w:tcPr>
          <w:p w14:paraId="7922FBE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E27F982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E9BC977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98CC0E1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7D0723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72BBB40C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25F73668" w14:textId="77777777" w:rsidR="00952A59" w:rsidRPr="00C3097E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17EF0BFA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952A59" w:rsidRPr="00E31371" w14:paraId="75FAD33E" w14:textId="77777777" w:rsidTr="00FF566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6828881E" w14:textId="77777777" w:rsidR="00952A59" w:rsidRPr="00E31371" w:rsidRDefault="00952A59" w:rsidP="00FF566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952A59" w:rsidRPr="00E31371" w14:paraId="01A3568E" w14:textId="77777777" w:rsidTr="00E411ED">
        <w:trPr>
          <w:trHeight w:val="3512"/>
        </w:trPr>
        <w:tc>
          <w:tcPr>
            <w:tcW w:w="10313" w:type="dxa"/>
            <w:gridSpan w:val="2"/>
          </w:tcPr>
          <w:p w14:paraId="3286E464" w14:textId="77777777" w:rsidR="00952A59" w:rsidRPr="00E31371" w:rsidRDefault="00952A59" w:rsidP="00FF566D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7BF49555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7111E93E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72DEA08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780E26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73C38817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F48D4B7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8153BC9" w14:textId="77777777" w:rsidR="00952A59" w:rsidRPr="00E31371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952A59" w:rsidRPr="00E31371" w14:paraId="0A68F7DF" w14:textId="77777777" w:rsidTr="00FF566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23C3277" w14:textId="77777777" w:rsidR="00952A59" w:rsidRPr="006D0ED4" w:rsidRDefault="00952A59" w:rsidP="00FF566D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952A59" w:rsidRPr="00E31371" w14:paraId="57660708" w14:textId="77777777" w:rsidTr="00E411ED">
        <w:trPr>
          <w:trHeight w:val="2057"/>
        </w:trPr>
        <w:tc>
          <w:tcPr>
            <w:tcW w:w="3965" w:type="dxa"/>
          </w:tcPr>
          <w:p w14:paraId="77F9CF98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lastRenderedPageBreak/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59DF327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785FF99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AAB8804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18DEFD3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D363A7C" w14:textId="77777777" w:rsidR="00952A59" w:rsidRPr="00E31371" w:rsidRDefault="00952A59" w:rsidP="00FF566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146E6FCE" w14:textId="77777777" w:rsidR="00952A59" w:rsidRPr="00A11AD6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BC3F39F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30D581C1" w14:textId="63C8E0D9" w:rsidR="00A31216" w:rsidRDefault="00A31216" w:rsidP="00E411ED">
      <w:pPr>
        <w:pStyle w:val="2"/>
        <w:numPr>
          <w:ilvl w:val="0"/>
          <w:numId w:val="0"/>
        </w:numPr>
      </w:pPr>
      <w:r>
        <w:t xml:space="preserve">Problem 3. </w:t>
      </w:r>
      <w:r w:rsidR="00E87BE4">
        <w:t>Numbers</w:t>
      </w:r>
    </w:p>
    <w:p w14:paraId="470A6977" w14:textId="3F18ABA4" w:rsidR="00A31216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E411ED" w:rsidRPr="00E411ED">
          <w:rPr>
            <w:rStyle w:val="a9"/>
          </w:rPr>
          <w:t>https://judge.softuni.org/Contests/Practice/Index/2474#2</w:t>
        </w:r>
      </w:hyperlink>
    </w:p>
    <w:p w14:paraId="760F26C3" w14:textId="77777777" w:rsidR="00E411ED" w:rsidRDefault="00E411ED" w:rsidP="00E411ED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3E4EFA14" w14:textId="77777777" w:rsidR="00E411ED" w:rsidRDefault="00E411ED" w:rsidP="00E411ED">
      <w:pPr>
        <w:pStyle w:val="2"/>
        <w:numPr>
          <w:ilvl w:val="0"/>
          <w:numId w:val="0"/>
        </w:numPr>
      </w:pPr>
      <w:r>
        <w:t>Input</w:t>
      </w:r>
    </w:p>
    <w:p w14:paraId="76DCB930" w14:textId="77777777" w:rsidR="00E411ED" w:rsidRPr="004F3190" w:rsidRDefault="00E411ED" w:rsidP="00E411ED">
      <w:pPr>
        <w:pStyle w:val="ac"/>
        <w:numPr>
          <w:ilvl w:val="0"/>
          <w:numId w:val="1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0CB9642C" w14:textId="77777777" w:rsidR="00E411ED" w:rsidRDefault="00E411ED" w:rsidP="00E411ED">
      <w:pPr>
        <w:pStyle w:val="2"/>
        <w:numPr>
          <w:ilvl w:val="0"/>
          <w:numId w:val="0"/>
        </w:numPr>
      </w:pPr>
      <w:r>
        <w:t>Output</w:t>
      </w:r>
    </w:p>
    <w:p w14:paraId="3F4497AB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the above-described numbers on a single line, space-separated. </w:t>
      </w:r>
    </w:p>
    <w:p w14:paraId="457B50FD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26DED9E5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E59F3D1" w14:textId="77777777" w:rsidR="00E411ED" w:rsidRDefault="00E411ED" w:rsidP="00E411ED">
      <w:pPr>
        <w:pStyle w:val="2"/>
        <w:numPr>
          <w:ilvl w:val="0"/>
          <w:numId w:val="0"/>
        </w:numPr>
      </w:pPr>
      <w:r>
        <w:t>Constraints</w:t>
      </w:r>
    </w:p>
    <w:p w14:paraId="6BEB79A8" w14:textId="77777777" w:rsidR="00E411ED" w:rsidRDefault="00E411ED" w:rsidP="00E411ED">
      <w:pPr>
        <w:pStyle w:val="ac"/>
        <w:numPr>
          <w:ilvl w:val="0"/>
          <w:numId w:val="1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3A70EFA" w14:textId="77777777" w:rsidR="00E411ED" w:rsidRPr="006162C2" w:rsidRDefault="00E411ED" w:rsidP="00E411ED">
      <w:pPr>
        <w:pStyle w:val="ac"/>
        <w:numPr>
          <w:ilvl w:val="0"/>
          <w:numId w:val="1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6FD5F2FF" w14:textId="5B9A2804" w:rsidR="00E411ED" w:rsidRDefault="00E411ED" w:rsidP="00E411E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E411ED" w:rsidRPr="00603773" w14:paraId="570663F5" w14:textId="77777777" w:rsidTr="00FF566D">
        <w:tc>
          <w:tcPr>
            <w:tcW w:w="4650" w:type="dxa"/>
            <w:shd w:val="clear" w:color="auto" w:fill="D9D9D9" w:themeFill="background1" w:themeFillShade="D9"/>
          </w:tcPr>
          <w:p w14:paraId="7DD815E5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5CCFCBB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04088C98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11ED" w:rsidRPr="00204F3D" w14:paraId="330CC766" w14:textId="77777777" w:rsidTr="00FF566D">
        <w:tc>
          <w:tcPr>
            <w:tcW w:w="4650" w:type="dxa"/>
          </w:tcPr>
          <w:p w14:paraId="2B358572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F4D3F4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118170F8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2DD79C55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395323C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4DB4FAF7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11ED" w:rsidRPr="00204F3D" w14:paraId="69577E9E" w14:textId="77777777" w:rsidTr="00FF566D">
        <w:tc>
          <w:tcPr>
            <w:tcW w:w="4650" w:type="dxa"/>
          </w:tcPr>
          <w:p w14:paraId="0C4A5C97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1BCEB9BD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4B859E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0F5EEA3D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74CD36B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11ED" w:rsidRPr="0025421E" w14:paraId="211D6C59" w14:textId="77777777" w:rsidTr="00FF566D">
        <w:tc>
          <w:tcPr>
            <w:tcW w:w="4650" w:type="dxa"/>
          </w:tcPr>
          <w:p w14:paraId="5CA16FEE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84FD2F4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95CBE25" w14:textId="77777777" w:rsidR="00E411ED" w:rsidRPr="0025421E" w:rsidRDefault="00E411ED" w:rsidP="00FF566D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5F773AD" w14:textId="77777777" w:rsidR="00E411ED" w:rsidRPr="0025421E" w:rsidRDefault="00E411ED" w:rsidP="00FF566D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11ED" w:rsidRPr="00204F3D" w14:paraId="7369E7FA" w14:textId="77777777" w:rsidTr="00FF566D">
        <w:tc>
          <w:tcPr>
            <w:tcW w:w="4650" w:type="dxa"/>
          </w:tcPr>
          <w:p w14:paraId="00D2442A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1D8DAAB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5EDB15C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5E077B0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5F5C4FAF" w14:textId="77777777" w:rsidR="00E411ED" w:rsidRPr="00204F3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-1, -2, -3}.</w:t>
            </w:r>
          </w:p>
        </w:tc>
      </w:tr>
    </w:tbl>
    <w:p w14:paraId="40F5683E" w14:textId="77777777" w:rsidR="00E411ED" w:rsidRPr="00640502" w:rsidRDefault="00E411ED" w:rsidP="00E411ED"/>
    <w:p w14:paraId="21ACE745" w14:textId="77777777" w:rsidR="00E411ED" w:rsidRPr="00640502" w:rsidRDefault="00E411ED" w:rsidP="00E411ED"/>
    <w:p w14:paraId="307D9B54" w14:textId="77777777" w:rsidR="00E411ED" w:rsidRPr="007E7258" w:rsidRDefault="00E411ED" w:rsidP="00A31216"/>
    <w:sectPr w:rsidR="00E411ED" w:rsidRPr="007E725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850C1" w14:textId="77777777" w:rsidR="0029284A" w:rsidRDefault="0029284A" w:rsidP="008068A2">
      <w:pPr>
        <w:spacing w:after="0" w:line="240" w:lineRule="auto"/>
      </w:pPr>
      <w:r>
        <w:separator/>
      </w:r>
    </w:p>
  </w:endnote>
  <w:endnote w:type="continuationSeparator" w:id="0">
    <w:p w14:paraId="59E8D412" w14:textId="77777777" w:rsidR="0029284A" w:rsidRDefault="002928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2891E" w14:textId="77777777" w:rsidR="0029284A" w:rsidRDefault="0029284A" w:rsidP="008068A2">
      <w:pPr>
        <w:spacing w:after="0" w:line="240" w:lineRule="auto"/>
      </w:pPr>
      <w:r>
        <w:separator/>
      </w:r>
    </w:p>
  </w:footnote>
  <w:footnote w:type="continuationSeparator" w:id="0">
    <w:p w14:paraId="6F7E8807" w14:textId="77777777" w:rsidR="0029284A" w:rsidRDefault="002928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3"/>
  </w:num>
  <w:num w:numId="2" w16cid:durableId="871840520">
    <w:abstractNumId w:val="16"/>
  </w:num>
  <w:num w:numId="3" w16cid:durableId="254635767">
    <w:abstractNumId w:val="18"/>
  </w:num>
  <w:num w:numId="4" w16cid:durableId="1828663596">
    <w:abstractNumId w:val="5"/>
  </w:num>
  <w:num w:numId="5" w16cid:durableId="332339200">
    <w:abstractNumId w:val="6"/>
  </w:num>
  <w:num w:numId="6" w16cid:durableId="603152611">
    <w:abstractNumId w:val="10"/>
  </w:num>
  <w:num w:numId="7" w16cid:durableId="2063558305">
    <w:abstractNumId w:val="2"/>
  </w:num>
  <w:num w:numId="8" w16cid:durableId="1378043355">
    <w:abstractNumId w:val="17"/>
  </w:num>
  <w:num w:numId="9" w16cid:durableId="2115009392">
    <w:abstractNumId w:val="8"/>
  </w:num>
  <w:num w:numId="10" w16cid:durableId="1620990072">
    <w:abstractNumId w:val="1"/>
  </w:num>
  <w:num w:numId="11" w16cid:durableId="1544052525">
    <w:abstractNumId w:val="4"/>
  </w:num>
  <w:num w:numId="12" w16cid:durableId="1313019203">
    <w:abstractNumId w:val="13"/>
  </w:num>
  <w:num w:numId="13" w16cid:durableId="1759785314">
    <w:abstractNumId w:val="0"/>
  </w:num>
  <w:num w:numId="14" w16cid:durableId="1267883965">
    <w:abstractNumId w:val="11"/>
  </w:num>
  <w:num w:numId="15" w16cid:durableId="795829161">
    <w:abstractNumId w:val="9"/>
  </w:num>
  <w:num w:numId="16" w16cid:durableId="238828013">
    <w:abstractNumId w:val="7"/>
  </w:num>
  <w:num w:numId="17" w16cid:durableId="1167867097">
    <w:abstractNumId w:val="15"/>
  </w:num>
  <w:num w:numId="18" w16cid:durableId="239562458">
    <w:abstractNumId w:val="12"/>
  </w:num>
  <w:num w:numId="19" w16cid:durableId="168894924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QUAFDuE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5</Pages>
  <Words>998</Words>
  <Characters>5692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</cp:revision>
  <cp:lastPrinted>2015-10-26T22:35:00Z</cp:lastPrinted>
  <dcterms:created xsi:type="dcterms:W3CDTF">2022-01-05T12:34:00Z</dcterms:created>
  <dcterms:modified xsi:type="dcterms:W3CDTF">2022-04-04T09:21:00Z</dcterms:modified>
  <cp:category>computer programming;programming;software development;software engineering</cp:category>
</cp:coreProperties>
</file>